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6542F" w14:textId="49E334FF" w:rsidR="004F3164" w:rsidRPr="008E67FC" w:rsidRDefault="004F3164" w:rsidP="008E67FC">
      <w:pPr>
        <w:contextualSpacing/>
        <w:jc w:val="center"/>
        <w:rPr>
          <w:b/>
          <w:sz w:val="32"/>
          <w:szCs w:val="32"/>
        </w:rPr>
      </w:pPr>
      <w:r w:rsidRPr="008E67FC">
        <w:rPr>
          <w:b/>
          <w:sz w:val="32"/>
          <w:szCs w:val="32"/>
        </w:rPr>
        <w:t>Jenkins</w:t>
      </w:r>
      <w:r w:rsidR="008E67FC" w:rsidRPr="008E67FC">
        <w:rPr>
          <w:b/>
          <w:sz w:val="32"/>
          <w:szCs w:val="32"/>
        </w:rPr>
        <w:t>:</w:t>
      </w:r>
    </w:p>
    <w:p w14:paraId="2C74F381" w14:textId="09C36653" w:rsidR="008E67FC" w:rsidRPr="008E67FC" w:rsidRDefault="008E67FC" w:rsidP="008E67FC">
      <w:pPr>
        <w:contextualSpacing/>
        <w:rPr>
          <w:sz w:val="28"/>
          <w:szCs w:val="28"/>
        </w:rPr>
      </w:pPr>
      <w:r>
        <w:rPr>
          <w:sz w:val="28"/>
          <w:szCs w:val="28"/>
        </w:rPr>
        <w:t>How to download Jenkins master?</w:t>
      </w:r>
    </w:p>
    <w:p w14:paraId="2CC2AE70" w14:textId="03FD3C13" w:rsidR="002E639D" w:rsidRDefault="007D14B0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Go to &gt; </w:t>
      </w:r>
      <w:r w:rsidRPr="007D14B0">
        <w:rPr>
          <w:sz w:val="24"/>
          <w:szCs w:val="24"/>
        </w:rPr>
        <w:t>jenkins.io</w:t>
      </w:r>
      <w:r>
        <w:rPr>
          <w:sz w:val="24"/>
          <w:szCs w:val="24"/>
        </w:rPr>
        <w:br/>
        <w:t>Download Generic Java Package (.war)</w:t>
      </w:r>
    </w:p>
    <w:p w14:paraId="0473BA5F" w14:textId="6EEEA098" w:rsidR="007D14B0" w:rsidRDefault="007D14B0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Copy to Local Drive</w:t>
      </w:r>
    </w:p>
    <w:p w14:paraId="5393DA88" w14:textId="2A1450D7" w:rsidR="007D14B0" w:rsidRDefault="007D14B0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Create a folder Jenkins and copy the downloaded war file in it.</w:t>
      </w:r>
    </w:p>
    <w:p w14:paraId="686E204B" w14:textId="43379F7C" w:rsidR="007D14B0" w:rsidRDefault="007D14B0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Go to folder level and run </w:t>
      </w:r>
      <w:proofErr w:type="spellStart"/>
      <w:r>
        <w:rPr>
          <w:sz w:val="24"/>
          <w:szCs w:val="24"/>
        </w:rPr>
        <w:t>cmd</w:t>
      </w:r>
      <w:proofErr w:type="spellEnd"/>
      <w:r>
        <w:rPr>
          <w:sz w:val="24"/>
          <w:szCs w:val="24"/>
        </w:rPr>
        <w:t xml:space="preserve"> java -jar </w:t>
      </w:r>
      <w:proofErr w:type="spellStart"/>
      <w:r>
        <w:rPr>
          <w:sz w:val="24"/>
          <w:szCs w:val="24"/>
        </w:rPr>
        <w:t>Jenkins.war</w:t>
      </w:r>
      <w:proofErr w:type="spellEnd"/>
    </w:p>
    <w:p w14:paraId="47EE36D5" w14:textId="39F4D0D5" w:rsidR="007D14B0" w:rsidRDefault="007D14B0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We will get Jenkins is up and running.</w:t>
      </w:r>
    </w:p>
    <w:p w14:paraId="7FFC3F1C" w14:textId="0066EA5D" w:rsidR="007D14B0" w:rsidRDefault="007D14B0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Go to password folder and enter the password.</w:t>
      </w:r>
    </w:p>
    <w:p w14:paraId="7297655B" w14:textId="0422FF58" w:rsidR="007D14B0" w:rsidRDefault="007D14B0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Give the username and password.</w:t>
      </w:r>
    </w:p>
    <w:p w14:paraId="4DAA77D5" w14:textId="1FC40E4F" w:rsidR="001C7373" w:rsidRDefault="001C7373" w:rsidP="001C33E7">
      <w:pPr>
        <w:contextualSpacing/>
        <w:rPr>
          <w:sz w:val="24"/>
          <w:szCs w:val="24"/>
        </w:rPr>
      </w:pPr>
    </w:p>
    <w:p w14:paraId="2498778C" w14:textId="2C06607D" w:rsidR="001C7373" w:rsidRDefault="001C7373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n Jenkins </w:t>
      </w:r>
      <w:r w:rsidR="000161E7">
        <w:rPr>
          <w:sz w:val="24"/>
          <w:szCs w:val="24"/>
        </w:rPr>
        <w:t>project is nothing but Job.</w:t>
      </w:r>
    </w:p>
    <w:p w14:paraId="0BB06465" w14:textId="5BE2ADF8" w:rsidR="000161E7" w:rsidRDefault="00CB004C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Bl</w:t>
      </w:r>
      <w:r w:rsidR="00C56774">
        <w:rPr>
          <w:sz w:val="24"/>
          <w:szCs w:val="24"/>
        </w:rPr>
        <w:t xml:space="preserve">ack </w:t>
      </w:r>
      <w:r>
        <w:rPr>
          <w:sz w:val="24"/>
          <w:szCs w:val="24"/>
        </w:rPr>
        <w:t>duck -</w:t>
      </w:r>
      <w:r w:rsidR="00C5677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17B4EA99" w14:textId="1298B0C6" w:rsidR="0071733D" w:rsidRDefault="0071733D" w:rsidP="001C33E7">
      <w:pPr>
        <w:contextualSpacing/>
        <w:rPr>
          <w:sz w:val="24"/>
          <w:szCs w:val="24"/>
        </w:rPr>
      </w:pPr>
    </w:p>
    <w:p w14:paraId="06C25075" w14:textId="32BC1905" w:rsidR="0071733D" w:rsidRDefault="0071733D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How to create a Job?</w:t>
      </w:r>
    </w:p>
    <w:p w14:paraId="7518A3A3" w14:textId="5CB964F2" w:rsidR="0071733D" w:rsidRDefault="00C430AA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Click on create new job</w:t>
      </w:r>
    </w:p>
    <w:p w14:paraId="61C21CB7" w14:textId="2BEA2A8D" w:rsidR="00C430AA" w:rsidRDefault="00C430AA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Give name and Description and enter the windows batch command, save</w:t>
      </w:r>
    </w:p>
    <w:p w14:paraId="516F27A2" w14:textId="2838CF38" w:rsidR="00C430AA" w:rsidRDefault="00C430AA" w:rsidP="001C33E7">
      <w:pPr>
        <w:contextualSpacing/>
        <w:rPr>
          <w:sz w:val="24"/>
          <w:szCs w:val="24"/>
        </w:rPr>
      </w:pPr>
      <w:r>
        <w:rPr>
          <w:sz w:val="24"/>
          <w:szCs w:val="24"/>
        </w:rPr>
        <w:t>Click on Build now and Click on the latest build. Click on Console Output.</w:t>
      </w:r>
    </w:p>
    <w:p w14:paraId="26726499" w14:textId="0D89FF7A" w:rsidR="00C430AA" w:rsidRDefault="00C430AA" w:rsidP="001C33E7">
      <w:pPr>
        <w:contextualSpacing/>
        <w:rPr>
          <w:sz w:val="24"/>
          <w:szCs w:val="24"/>
        </w:rPr>
      </w:pPr>
    </w:p>
    <w:p w14:paraId="021AA026" w14:textId="77777777" w:rsidR="00C430AA" w:rsidRDefault="00C430AA" w:rsidP="001C33E7">
      <w:pPr>
        <w:contextualSpacing/>
        <w:rPr>
          <w:sz w:val="24"/>
          <w:szCs w:val="24"/>
        </w:rPr>
      </w:pPr>
    </w:p>
    <w:p w14:paraId="64F2803D" w14:textId="527E8774" w:rsidR="00C430AA" w:rsidRDefault="00C430AA" w:rsidP="001C33E7">
      <w:pPr>
        <w:contextualSpacing/>
        <w:rPr>
          <w:sz w:val="24"/>
          <w:szCs w:val="24"/>
        </w:rPr>
      </w:pPr>
      <w:r>
        <w:rPr>
          <w:noProof/>
        </w:rPr>
        <w:drawing>
          <wp:inline distT="0" distB="0" distL="0" distR="0" wp14:anchorId="1A6AB3BE" wp14:editId="107D0BC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F4914" w14:textId="2D67FB33" w:rsidR="00C430AA" w:rsidRDefault="00C430AA" w:rsidP="001C33E7">
      <w:pPr>
        <w:contextualSpacing/>
        <w:rPr>
          <w:sz w:val="24"/>
          <w:szCs w:val="24"/>
        </w:rPr>
      </w:pPr>
    </w:p>
    <w:p w14:paraId="091C9731" w14:textId="28E0E71A" w:rsidR="00C430AA" w:rsidRDefault="00C430AA" w:rsidP="001C33E7">
      <w:pPr>
        <w:contextualSpacing/>
        <w:rPr>
          <w:sz w:val="24"/>
          <w:szCs w:val="24"/>
        </w:rPr>
      </w:pPr>
    </w:p>
    <w:p w14:paraId="570EA20B" w14:textId="676B526A" w:rsidR="00C430AA" w:rsidRDefault="00C430AA" w:rsidP="001C33E7">
      <w:pPr>
        <w:contextualSpacing/>
        <w:rPr>
          <w:sz w:val="24"/>
          <w:szCs w:val="24"/>
        </w:rPr>
      </w:pPr>
    </w:p>
    <w:p w14:paraId="1B45A538" w14:textId="77777777" w:rsidR="00C430AA" w:rsidRDefault="00C430AA" w:rsidP="001C33E7">
      <w:pPr>
        <w:contextualSpacing/>
        <w:rPr>
          <w:sz w:val="24"/>
          <w:szCs w:val="24"/>
        </w:rPr>
      </w:pPr>
    </w:p>
    <w:p w14:paraId="5D8A57E5" w14:textId="77777777" w:rsidR="00114A16" w:rsidRDefault="00114A16" w:rsidP="001C33E7">
      <w:pPr>
        <w:contextualSpacing/>
        <w:rPr>
          <w:sz w:val="24"/>
          <w:szCs w:val="24"/>
        </w:rPr>
      </w:pPr>
    </w:p>
    <w:p w14:paraId="0D568CCD" w14:textId="5755F43D" w:rsidR="007D14B0" w:rsidRPr="00114A16" w:rsidRDefault="00114A16" w:rsidP="001C33E7">
      <w:pPr>
        <w:contextualSpacing/>
        <w:rPr>
          <w:b/>
          <w:sz w:val="24"/>
          <w:szCs w:val="24"/>
        </w:rPr>
      </w:pPr>
      <w:r w:rsidRPr="00114A16">
        <w:rPr>
          <w:b/>
          <w:sz w:val="24"/>
          <w:szCs w:val="24"/>
        </w:rPr>
        <w:t>FAQ:</w:t>
      </w:r>
    </w:p>
    <w:p w14:paraId="62271E25" w14:textId="5A0FD747" w:rsidR="005902B4" w:rsidRPr="001C33E7" w:rsidRDefault="005048E9" w:rsidP="001C33E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902B4">
        <w:rPr>
          <w:sz w:val="24"/>
          <w:szCs w:val="24"/>
        </w:rPr>
        <w:t xml:space="preserve">How will you run the same job </w:t>
      </w:r>
      <w:r w:rsidR="005902B4" w:rsidRPr="005902B4">
        <w:rPr>
          <w:sz w:val="24"/>
          <w:szCs w:val="24"/>
        </w:rPr>
        <w:t>concurrently?</w:t>
      </w:r>
      <w:r w:rsidR="001C33E7">
        <w:rPr>
          <w:sz w:val="24"/>
          <w:szCs w:val="24"/>
        </w:rPr>
        <w:br/>
      </w:r>
      <w:r w:rsidR="001C33E7" w:rsidRPr="001C33E7">
        <w:rPr>
          <w:sz w:val="24"/>
          <w:szCs w:val="24"/>
        </w:rPr>
        <w:t xml:space="preserve">A: </w:t>
      </w:r>
      <w:r w:rsidR="005902B4" w:rsidRPr="001C33E7">
        <w:rPr>
          <w:sz w:val="24"/>
          <w:szCs w:val="24"/>
        </w:rPr>
        <w:t>Execute concurrent builds if necessary.</w:t>
      </w:r>
    </w:p>
    <w:p w14:paraId="429E43AE" w14:textId="4A3286B0" w:rsidR="005902B4" w:rsidRPr="001C33E7" w:rsidRDefault="005902B4" w:rsidP="001C33E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902B4">
        <w:rPr>
          <w:sz w:val="24"/>
          <w:szCs w:val="24"/>
        </w:rPr>
        <w:t>How many ways we can disable</w:t>
      </w:r>
      <w:r>
        <w:rPr>
          <w:sz w:val="24"/>
          <w:szCs w:val="24"/>
        </w:rPr>
        <w:t xml:space="preserve"> job</w:t>
      </w:r>
      <w:r w:rsidRPr="005902B4">
        <w:rPr>
          <w:sz w:val="24"/>
          <w:szCs w:val="24"/>
        </w:rPr>
        <w:t>?</w:t>
      </w:r>
      <w:r>
        <w:rPr>
          <w:sz w:val="24"/>
          <w:szCs w:val="24"/>
        </w:rPr>
        <w:br/>
      </w:r>
      <w:r w:rsidR="001C33E7" w:rsidRPr="001C33E7">
        <w:rPr>
          <w:sz w:val="24"/>
          <w:szCs w:val="24"/>
        </w:rPr>
        <w:t xml:space="preserve">A: </w:t>
      </w:r>
      <w:r w:rsidRPr="001C33E7">
        <w:rPr>
          <w:sz w:val="24"/>
          <w:szCs w:val="24"/>
        </w:rPr>
        <w:t>Disable Project or disable builds</w:t>
      </w:r>
    </w:p>
    <w:p w14:paraId="66643B84" w14:textId="3117C98A" w:rsidR="005902B4" w:rsidRDefault="001C33E7" w:rsidP="005902B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s there a mechanism to kill the jobs when it goes beyond the expected time?</w:t>
      </w:r>
    </w:p>
    <w:p w14:paraId="0FB11234" w14:textId="26417270" w:rsidR="001C33E7" w:rsidRDefault="001C33E7" w:rsidP="001C33E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A: Yes, check abort the build </w:t>
      </w:r>
    </w:p>
    <w:p w14:paraId="37CFEE7B" w14:textId="0B9BCCEF" w:rsidR="002844FA" w:rsidRDefault="002844FA" w:rsidP="002844F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is Jenkins home folder</w:t>
      </w:r>
      <w:r w:rsidR="00B8768E">
        <w:rPr>
          <w:sz w:val="24"/>
          <w:szCs w:val="24"/>
        </w:rPr>
        <w:t xml:space="preserve"> or Heart of Jenkins</w:t>
      </w:r>
      <w:r>
        <w:rPr>
          <w:sz w:val="24"/>
          <w:szCs w:val="24"/>
        </w:rPr>
        <w:t>?</w:t>
      </w:r>
    </w:p>
    <w:p w14:paraId="65902EE4" w14:textId="624D99A4" w:rsidR="002844FA" w:rsidRDefault="002844FA" w:rsidP="002844F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A: </w:t>
      </w:r>
      <w:r w:rsidR="002C4896">
        <w:rPr>
          <w:sz w:val="24"/>
          <w:szCs w:val="24"/>
        </w:rPr>
        <w:t>Where</w:t>
      </w:r>
      <w:r w:rsidR="001A2E46">
        <w:rPr>
          <w:sz w:val="24"/>
          <w:szCs w:val="24"/>
        </w:rPr>
        <w:t xml:space="preserve"> </w:t>
      </w:r>
      <w:r w:rsidR="002C4896">
        <w:rPr>
          <w:sz w:val="24"/>
          <w:szCs w:val="24"/>
        </w:rPr>
        <w:t>ever the Jenkins workspace is created</w:t>
      </w:r>
    </w:p>
    <w:p w14:paraId="791382E8" w14:textId="065FC120" w:rsidR="006153FB" w:rsidRDefault="006153FB" w:rsidP="006153F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w many ways to install Jenkins?</w:t>
      </w:r>
    </w:p>
    <w:p w14:paraId="2280924A" w14:textId="260E32A2" w:rsidR="006153FB" w:rsidRDefault="006153FB" w:rsidP="006153F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A: </w:t>
      </w:r>
      <w:r w:rsidR="001A2E46">
        <w:rPr>
          <w:sz w:val="24"/>
          <w:szCs w:val="24"/>
        </w:rPr>
        <w:t>3 ways</w:t>
      </w:r>
    </w:p>
    <w:p w14:paraId="09B9435A" w14:textId="6F5EC027" w:rsidR="001A2E46" w:rsidRDefault="001A2E46" w:rsidP="001A2E4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nstall from .war file</w:t>
      </w:r>
    </w:p>
    <w:p w14:paraId="4FB589A2" w14:textId="602B7D39" w:rsidR="001A2E46" w:rsidRDefault="001A2E46" w:rsidP="001A2E4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stall from .exe file </w:t>
      </w:r>
    </w:p>
    <w:p w14:paraId="7F6FDB8E" w14:textId="76CABA02" w:rsidR="001A2E46" w:rsidRDefault="001A2E46" w:rsidP="001A2E4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Via </w:t>
      </w:r>
      <w:r w:rsidR="00A02C05">
        <w:rPr>
          <w:sz w:val="24"/>
          <w:szCs w:val="24"/>
        </w:rPr>
        <w:t>T</w:t>
      </w:r>
      <w:r>
        <w:rPr>
          <w:sz w:val="24"/>
          <w:szCs w:val="24"/>
        </w:rPr>
        <w:t>omcat</w:t>
      </w:r>
    </w:p>
    <w:p w14:paraId="65249DFF" w14:textId="3EB86165" w:rsidR="00602FEF" w:rsidRDefault="00602FEF" w:rsidP="00602FE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is the restore and backup of Jenkins</w:t>
      </w:r>
    </w:p>
    <w:p w14:paraId="427D4478" w14:textId="73259323" w:rsidR="00602FEF" w:rsidRDefault="00602FEF" w:rsidP="00602FE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: Jenkins Home Directory (</w:t>
      </w:r>
      <w:r w:rsidR="00C026CC">
        <w:rPr>
          <w:sz w:val="24"/>
          <w:szCs w:val="24"/>
        </w:rPr>
        <w:t>Continues Backing up of this folder</w:t>
      </w:r>
      <w:r>
        <w:rPr>
          <w:sz w:val="24"/>
          <w:szCs w:val="24"/>
        </w:rPr>
        <w:t>)</w:t>
      </w:r>
    </w:p>
    <w:p w14:paraId="038AA1F3" w14:textId="63741D32" w:rsidR="00502C7A" w:rsidRDefault="00C430AA" w:rsidP="00502C7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is Difference between open source and Free?</w:t>
      </w:r>
    </w:p>
    <w:p w14:paraId="07E3F47B" w14:textId="7A835F40" w:rsidR="00C430AA" w:rsidRDefault="00C430AA" w:rsidP="00C430A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A: Open Source: Anything which can be mold </w:t>
      </w:r>
      <w:r>
        <w:rPr>
          <w:sz w:val="24"/>
          <w:szCs w:val="24"/>
        </w:rPr>
        <w:br/>
        <w:t>Free: They will only release and we need to use it.</w:t>
      </w:r>
    </w:p>
    <w:p w14:paraId="1CEA0A02" w14:textId="73F210A3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is Jenkins?</w:t>
      </w:r>
    </w:p>
    <w:p w14:paraId="2875219F" w14:textId="152B41F9" w:rsidR="003009AC" w:rsidRDefault="003009AC" w:rsidP="003009A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: Jenkins is a Continuous</w:t>
      </w:r>
      <w:bookmarkStart w:id="0" w:name="_GoBack"/>
      <w:bookmarkEnd w:id="0"/>
      <w:r>
        <w:rPr>
          <w:sz w:val="24"/>
          <w:szCs w:val="24"/>
        </w:rPr>
        <w:t xml:space="preserve"> Integration Tool</w:t>
      </w:r>
    </w:p>
    <w:p w14:paraId="7F4902AF" w14:textId="0A241718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are the benefits of using Jenkins?</w:t>
      </w:r>
    </w:p>
    <w:p w14:paraId="2596A759" w14:textId="1ADF9BBD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are the Pre-requisites of using Jenkins?</w:t>
      </w:r>
    </w:p>
    <w:p w14:paraId="25EAE10C" w14:textId="7185F26A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ntion some useful plugins of Jenkins?</w:t>
      </w:r>
    </w:p>
    <w:p w14:paraId="59B0DFC8" w14:textId="6C961130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are the basic commands that we use in Jenkins?</w:t>
      </w:r>
    </w:p>
    <w:p w14:paraId="541E46D0" w14:textId="185DC8A0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xplain how you can set a job in Jenkins?</w:t>
      </w:r>
    </w:p>
    <w:p w14:paraId="60E666FB" w14:textId="4A14C6A0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xplain how to create Back up and copy files in Jenkins?</w:t>
      </w:r>
    </w:p>
    <w:p w14:paraId="1A14C590" w14:textId="4681696D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w to create Secure Jenkins?</w:t>
      </w:r>
    </w:p>
    <w:p w14:paraId="6DB65170" w14:textId="325CD706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xplain how to deploy a custom build of a core plugin?</w:t>
      </w:r>
    </w:p>
    <w:p w14:paraId="7ABDC0F1" w14:textId="77777777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made Hudson to change its name to Jenkins?</w:t>
      </w:r>
    </w:p>
    <w:p w14:paraId="25A8D439" w14:textId="77777777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you do when you see a broken build for your project in Jenkins?</w:t>
      </w:r>
    </w:p>
    <w:p w14:paraId="6BF9022D" w14:textId="77777777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xplain how you can move or copy Jenkins from one server to another?</w:t>
      </w:r>
    </w:p>
    <w:p w14:paraId="71B3FAD9" w14:textId="77777777" w:rsidR="0018429E" w:rsidRDefault="0018429E" w:rsidP="0018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are the various ways in which build can be scheduled in Jenkins?</w:t>
      </w:r>
    </w:p>
    <w:p w14:paraId="27089E5E" w14:textId="065EBCA6" w:rsidR="00C8200D" w:rsidRDefault="0018429E" w:rsidP="00C820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hat is the difference between Maven, ant and Jenkins?</w:t>
      </w:r>
    </w:p>
    <w:p w14:paraId="7B77DE34" w14:textId="77777777" w:rsidR="00DA734D" w:rsidRPr="00DA734D" w:rsidRDefault="00DA734D" w:rsidP="00DA734D">
      <w:pPr>
        <w:rPr>
          <w:sz w:val="24"/>
          <w:szCs w:val="24"/>
        </w:rPr>
      </w:pPr>
    </w:p>
    <w:p w14:paraId="3DEA4FE4" w14:textId="77777777" w:rsidR="00C8200D" w:rsidRDefault="00C8200D" w:rsidP="00C8200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o which components the Jenkins are Mainly integrated?</w:t>
      </w:r>
    </w:p>
    <w:p w14:paraId="4518D541" w14:textId="313256C6" w:rsidR="00C8200D" w:rsidRDefault="00C8200D" w:rsidP="00C8200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: 1) Version control systems like GIT SVN</w:t>
      </w:r>
    </w:p>
    <w:p w14:paraId="4880A355" w14:textId="1DA2B74D" w:rsidR="005902B4" w:rsidRDefault="00C8200D" w:rsidP="006A319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2) B</w:t>
      </w:r>
      <w:r w:rsidR="00DA734D">
        <w:rPr>
          <w:sz w:val="24"/>
          <w:szCs w:val="24"/>
        </w:rPr>
        <w:t>u</w:t>
      </w:r>
      <w:r>
        <w:rPr>
          <w:sz w:val="24"/>
          <w:szCs w:val="24"/>
        </w:rPr>
        <w:t>ild tools like Apache Maven</w:t>
      </w:r>
    </w:p>
    <w:p w14:paraId="25C6F44D" w14:textId="3D3EB86F" w:rsidR="006F03A9" w:rsidRDefault="006F03A9">
      <w:pPr>
        <w:rPr>
          <w:sz w:val="24"/>
          <w:szCs w:val="24"/>
        </w:rPr>
      </w:pPr>
    </w:p>
    <w:p w14:paraId="2A3642EE" w14:textId="7EB27EAC" w:rsidR="005902B4" w:rsidRPr="006F03A9" w:rsidRDefault="006F03A9" w:rsidP="006F03A9">
      <w:pPr>
        <w:tabs>
          <w:tab w:val="left" w:pos="3219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sectPr w:rsidR="005902B4" w:rsidRPr="006F03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300FF" w14:textId="77777777" w:rsidR="00175A1C" w:rsidRDefault="00175A1C" w:rsidP="006F03A9">
      <w:pPr>
        <w:spacing w:after="0" w:line="240" w:lineRule="auto"/>
      </w:pPr>
      <w:r>
        <w:separator/>
      </w:r>
    </w:p>
  </w:endnote>
  <w:endnote w:type="continuationSeparator" w:id="0">
    <w:p w14:paraId="1CBA0A2E" w14:textId="77777777" w:rsidR="00175A1C" w:rsidRDefault="00175A1C" w:rsidP="006F0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87765" w14:textId="77777777" w:rsidR="00175A1C" w:rsidRDefault="00175A1C" w:rsidP="006F03A9">
      <w:pPr>
        <w:spacing w:after="0" w:line="240" w:lineRule="auto"/>
      </w:pPr>
      <w:r>
        <w:separator/>
      </w:r>
    </w:p>
  </w:footnote>
  <w:footnote w:type="continuationSeparator" w:id="0">
    <w:p w14:paraId="25A80CDC" w14:textId="77777777" w:rsidR="00175A1C" w:rsidRDefault="00175A1C" w:rsidP="006F0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221207"/>
    <w:multiLevelType w:val="hybridMultilevel"/>
    <w:tmpl w:val="9808E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7679D"/>
    <w:multiLevelType w:val="hybridMultilevel"/>
    <w:tmpl w:val="040CB26A"/>
    <w:lvl w:ilvl="0" w:tplc="92DA3A8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1C149B4"/>
    <w:multiLevelType w:val="hybridMultilevel"/>
    <w:tmpl w:val="77A47294"/>
    <w:lvl w:ilvl="0" w:tplc="9DEE348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trQwNDQyMjU3t7BQ0lEKTi0uzszPAykwrQUAPy4TUywAAAA="/>
  </w:docVars>
  <w:rsids>
    <w:rsidRoot w:val="005048E9"/>
    <w:rsid w:val="000161E7"/>
    <w:rsid w:val="00114A16"/>
    <w:rsid w:val="00175A1C"/>
    <w:rsid w:val="0018429E"/>
    <w:rsid w:val="001A2E46"/>
    <w:rsid w:val="001C33E7"/>
    <w:rsid w:val="001C7373"/>
    <w:rsid w:val="002844FA"/>
    <w:rsid w:val="002C4896"/>
    <w:rsid w:val="002E639D"/>
    <w:rsid w:val="002F4B1D"/>
    <w:rsid w:val="003009AC"/>
    <w:rsid w:val="00353D78"/>
    <w:rsid w:val="004F3164"/>
    <w:rsid w:val="00502C7A"/>
    <w:rsid w:val="005048E9"/>
    <w:rsid w:val="00561AC4"/>
    <w:rsid w:val="005902B4"/>
    <w:rsid w:val="00602FEF"/>
    <w:rsid w:val="006153FB"/>
    <w:rsid w:val="006552B3"/>
    <w:rsid w:val="006A3198"/>
    <w:rsid w:val="006F03A9"/>
    <w:rsid w:val="0071733D"/>
    <w:rsid w:val="00784D29"/>
    <w:rsid w:val="007D14B0"/>
    <w:rsid w:val="008E67FC"/>
    <w:rsid w:val="008F3204"/>
    <w:rsid w:val="009A4B3B"/>
    <w:rsid w:val="00A02C05"/>
    <w:rsid w:val="00B8768E"/>
    <w:rsid w:val="00C026CC"/>
    <w:rsid w:val="00C430AA"/>
    <w:rsid w:val="00C46A6F"/>
    <w:rsid w:val="00C56774"/>
    <w:rsid w:val="00C8200D"/>
    <w:rsid w:val="00CB004C"/>
    <w:rsid w:val="00DA7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05EA1"/>
  <w15:chartTrackingRefBased/>
  <w15:docId w15:val="{4F7FD7C2-A00D-480D-9ACC-AE761CDDD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2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0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3A9"/>
  </w:style>
  <w:style w:type="paragraph" w:styleId="Footer">
    <w:name w:val="footer"/>
    <w:basedOn w:val="Normal"/>
    <w:link w:val="FooterChar"/>
    <w:uiPriority w:val="99"/>
    <w:unhideWhenUsed/>
    <w:rsid w:val="006F0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0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07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07F50-ABC7-48B0-B638-4B74116435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2</TotalTime>
  <Pages>3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Paluru</dc:creator>
  <cp:keywords/>
  <dc:description/>
  <cp:lastModifiedBy>Bhanu Prakash Paluru</cp:lastModifiedBy>
  <cp:revision>18</cp:revision>
  <dcterms:created xsi:type="dcterms:W3CDTF">2018-06-07T10:10:00Z</dcterms:created>
  <dcterms:modified xsi:type="dcterms:W3CDTF">2018-06-24T11:23:00Z</dcterms:modified>
</cp:coreProperties>
</file>